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28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558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bf5b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4aa3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